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le vanille des îles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p w:rsidR="00827634" w:rsidRPr="0069446B" w:rsidP="009E5102" w14:paraId="29F388B8" w14:textId="4336E5B9">
      <w:pPr>
        <w:pStyle w:val="SDSTextNormal"/>
        <w:rPr>
          <w:noProof/>
        </w:rPr>
      </w:pPr>
      <w:r w:rsidRPr="0069446B">
        <w:rPr>
          <w:noProof/>
        </w:rPr>
        <w:t>Not classified</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Pr>
          <w:noProof/>
        </w:rPr>
        <w:t>To our knowledge, this product does not present any particular risk, provided it is handled in accordance with good occupational hygiene and safety practic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273 - Avoid release to the environment.</w:t>
              <w:br/>
              <w:t>Dispose of contents/container in ... (... in accordance with local/regional/national or international regulations).</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statement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ains benzyl alcohol, coumarin. May produce an allergic reactio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alcoh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0-51-6</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859-9</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057-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710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Oral), H302 (ATE=1580 mg/kg bodyweight)</w:t>
              <w:b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6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bodyweight)</w:t>
              <w:br/>
              <w:t>Skin Sens. 1B, H317</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Wash skin with plenty of water.</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one under normal conditions. Dust may cause irritation in skin folds or by contact in combination with tight clothing.</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te spillage area.</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Gourmand. Vanilla.</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benzyl alcohol (100-51-6)</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1580 mg/kg bodyweight Animal: mouse, Guideline: OECD Guideline 401 (Acute Oral Toxicity), 95% CL: 1410 - 177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2000 mg/kg bodyweight Animal: rabbit, Guideline: EPA OTS 798.1100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LC50 Inhalation -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4.178 mg/l air Animal: rat, Guideline: OECD Guideline 403 (Acute Inhalation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93 mg/kg bodyweight Animal: rat,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293 mg/kg bodyweight Animal: rat,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t classified (Based on available data, the classification criteria are not me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oumarin (91-64-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gt; 333 mg/kg bodyweight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benzyl alcohol (100-51-6)</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400 mg/kg bodyweight Animal: rat,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hronic, oral, animal/female,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bodyweight Animal: mouse, Animal sex: female</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le vanille des îles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benzyl alcohol (100-51-6)</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4.851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The product is not considered harmful to aquatic organisms nor to cause long-term adverse effects in the environ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t classified (Based on available data, the classification criteria are not me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benzyl alcohol (100-51-6)</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460 mg/l Test organisms (species): Pimephales promela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230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770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500 mg/l Test organisms (species): Raphidocelis subcapitata (previous names: Pseudokirchneriella subcapitata, Selenastrum capricornutum)</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76.828 mg/l Test organisms (species): other:</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48.897 mg/l Test organisms (species): other: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1.324 mg/l Test organisms (specie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1.452 mg/l Test organisms (species):</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5 mg/l Test organisms (species):  Duration: '21 d'</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0.191 mg/l Test organisms (species):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le vanille des îles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benzyl alcohol (100-51-6)</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U restriction list (REACH Annex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ce 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o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Entry title or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benzyl alcoh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bl>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cute toxicity (oral), Category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swallowed.</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ains benzyl alcohol, coumarin. May produce an allergic reaction.</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5/12/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0</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5/12/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le vanille des îles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le vanille des îles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5/12/2026   Version: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8A7AB805-9CA2-41B2-8AA2-C43CD2D6F592}"/>
</file>

<file path=customXml/itemProps3.xml><?xml version="1.0" encoding="utf-8"?>
<ds:datastoreItem xmlns:ds="http://schemas.openxmlformats.org/officeDocument/2006/customXml" ds:itemID="{D97C3819-8E2C-4258-882E-7CBD47D5EA51}"/>
</file>

<file path=customXml/itemProps4.xml><?xml version="1.0" encoding="utf-8"?>
<ds:datastoreItem xmlns:ds="http://schemas.openxmlformats.org/officeDocument/2006/customXml" ds:itemID="{433A0BDF-2597-4662-9464-10AA958AC92D}"/>
</file>

<file path=docProps/app.xml><?xml version="1.0" encoding="utf-8"?>
<Properties xmlns="http://schemas.openxmlformats.org/officeDocument/2006/extended-properties" xmlns:vt="http://schemas.openxmlformats.org/officeDocument/2006/docPropsVTypes">
  <Template>Normal</Template>
  <TotalTime>219</TotalTime>
  <Pages>10</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